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935CC" w14:textId="77777777" w:rsidR="009E1EB9" w:rsidRPr="003E11C3" w:rsidRDefault="00D31E39" w:rsidP="009E1EB9">
      <w:pPr>
        <w:jc w:val="center"/>
        <w:rPr>
          <w:rFonts w:ascii="宋体" w:eastAsia="宋体" w:hAnsi="宋体"/>
          <w:b/>
          <w:bCs/>
          <w:sz w:val="32"/>
          <w:szCs w:val="32"/>
        </w:rPr>
      </w:pPr>
      <w:r w:rsidRPr="00D31E39">
        <w:rPr>
          <w:rFonts w:ascii="宋体" w:eastAsia="宋体" w:hAnsi="宋体" w:hint="eastAsia"/>
          <w:b/>
          <w:bCs/>
          <w:sz w:val="32"/>
          <w:szCs w:val="32"/>
        </w:rPr>
        <w:t>汕尾市海洋产业研究院博士后申请</w:t>
      </w:r>
      <w:r>
        <w:rPr>
          <w:rFonts w:ascii="宋体" w:eastAsia="宋体" w:hAnsi="宋体" w:hint="eastAsia"/>
          <w:b/>
          <w:bCs/>
          <w:sz w:val="32"/>
          <w:szCs w:val="32"/>
        </w:rPr>
        <w:t>报名</w:t>
      </w:r>
      <w:r w:rsidRPr="00D31E39">
        <w:rPr>
          <w:rFonts w:ascii="宋体" w:eastAsia="宋体" w:hAnsi="宋体" w:hint="eastAsia"/>
          <w:b/>
          <w:bCs/>
          <w:sz w:val="32"/>
          <w:szCs w:val="32"/>
        </w:rPr>
        <w:t>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567"/>
        <w:gridCol w:w="567"/>
        <w:gridCol w:w="913"/>
        <w:gridCol w:w="1355"/>
        <w:gridCol w:w="2410"/>
        <w:gridCol w:w="1213"/>
      </w:tblGrid>
      <w:tr w:rsidR="009E1EB9" w:rsidRPr="00D31E39" w14:paraId="539EF763" w14:textId="77777777" w:rsidTr="00493C64">
        <w:trPr>
          <w:trHeight w:hRule="exact" w:val="680"/>
        </w:trPr>
        <w:tc>
          <w:tcPr>
            <w:tcW w:w="1838" w:type="dxa"/>
            <w:gridSpan w:val="2"/>
          </w:tcPr>
          <w:p w14:paraId="30E195DF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姓名</w:t>
            </w:r>
          </w:p>
        </w:tc>
        <w:tc>
          <w:tcPr>
            <w:tcW w:w="1480" w:type="dxa"/>
            <w:gridSpan w:val="2"/>
          </w:tcPr>
          <w:p w14:paraId="593F5FC8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355" w:type="dxa"/>
          </w:tcPr>
          <w:p w14:paraId="6F4A5857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出生年月</w:t>
            </w:r>
          </w:p>
        </w:tc>
        <w:tc>
          <w:tcPr>
            <w:tcW w:w="2410" w:type="dxa"/>
          </w:tcPr>
          <w:p w14:paraId="122BF5E6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  <w:vMerge w:val="restart"/>
          </w:tcPr>
          <w:p w14:paraId="3B85286F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14:paraId="7E6D06C8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相</w:t>
            </w:r>
          </w:p>
          <w:p w14:paraId="37AA2C67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片</w:t>
            </w:r>
          </w:p>
          <w:p w14:paraId="16764E1A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处</w:t>
            </w:r>
          </w:p>
        </w:tc>
      </w:tr>
      <w:tr w:rsidR="009E1EB9" w:rsidRPr="00D31E39" w14:paraId="7D3CEEBE" w14:textId="77777777" w:rsidTr="00493C64">
        <w:trPr>
          <w:trHeight w:hRule="exact" w:val="680"/>
        </w:trPr>
        <w:tc>
          <w:tcPr>
            <w:tcW w:w="1838" w:type="dxa"/>
            <w:gridSpan w:val="2"/>
          </w:tcPr>
          <w:p w14:paraId="148576CC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民族</w:t>
            </w:r>
          </w:p>
        </w:tc>
        <w:tc>
          <w:tcPr>
            <w:tcW w:w="1480" w:type="dxa"/>
            <w:gridSpan w:val="2"/>
          </w:tcPr>
          <w:p w14:paraId="5F2B1DD0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355" w:type="dxa"/>
          </w:tcPr>
          <w:p w14:paraId="1423AD20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籍贯</w:t>
            </w:r>
          </w:p>
        </w:tc>
        <w:tc>
          <w:tcPr>
            <w:tcW w:w="2410" w:type="dxa"/>
          </w:tcPr>
          <w:p w14:paraId="37B56211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  <w:vMerge/>
          </w:tcPr>
          <w:p w14:paraId="447FFDEB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:rsidRPr="00D31E39" w14:paraId="6F5B5741" w14:textId="77777777" w:rsidTr="00493C64">
        <w:trPr>
          <w:trHeight w:hRule="exact" w:val="680"/>
        </w:trPr>
        <w:tc>
          <w:tcPr>
            <w:tcW w:w="1838" w:type="dxa"/>
            <w:gridSpan w:val="2"/>
          </w:tcPr>
          <w:p w14:paraId="259FEF14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婚姻状况</w:t>
            </w:r>
          </w:p>
        </w:tc>
        <w:tc>
          <w:tcPr>
            <w:tcW w:w="1480" w:type="dxa"/>
            <w:gridSpan w:val="2"/>
          </w:tcPr>
          <w:p w14:paraId="03A39614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355" w:type="dxa"/>
          </w:tcPr>
          <w:p w14:paraId="35C13F81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联系电话</w:t>
            </w:r>
          </w:p>
        </w:tc>
        <w:tc>
          <w:tcPr>
            <w:tcW w:w="2410" w:type="dxa"/>
          </w:tcPr>
          <w:p w14:paraId="51AE0138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  <w:vMerge/>
          </w:tcPr>
          <w:p w14:paraId="1B719484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:rsidRPr="00D31E39" w14:paraId="70E3E0D7" w14:textId="77777777" w:rsidTr="00493C64">
        <w:trPr>
          <w:trHeight w:hRule="exact" w:val="680"/>
        </w:trPr>
        <w:tc>
          <w:tcPr>
            <w:tcW w:w="3318" w:type="dxa"/>
            <w:gridSpan w:val="4"/>
          </w:tcPr>
          <w:p w14:paraId="1E2F4782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身份证（护照）号码</w:t>
            </w:r>
          </w:p>
        </w:tc>
        <w:tc>
          <w:tcPr>
            <w:tcW w:w="3765" w:type="dxa"/>
            <w:gridSpan w:val="2"/>
          </w:tcPr>
          <w:p w14:paraId="16D7197A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  <w:vMerge/>
          </w:tcPr>
          <w:p w14:paraId="54F9093A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:rsidRPr="00D31E39" w14:paraId="7EDE0674" w14:textId="77777777" w:rsidTr="00493C64">
        <w:trPr>
          <w:trHeight w:hRule="exact" w:val="680"/>
        </w:trPr>
        <w:tc>
          <w:tcPr>
            <w:tcW w:w="1838" w:type="dxa"/>
            <w:gridSpan w:val="2"/>
          </w:tcPr>
          <w:p w14:paraId="71359216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博士毕业院校</w:t>
            </w:r>
          </w:p>
        </w:tc>
        <w:tc>
          <w:tcPr>
            <w:tcW w:w="2835" w:type="dxa"/>
            <w:gridSpan w:val="3"/>
          </w:tcPr>
          <w:p w14:paraId="2F324B1B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</w:tcPr>
          <w:p w14:paraId="3778210D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博士生导师</w:t>
            </w:r>
          </w:p>
        </w:tc>
        <w:tc>
          <w:tcPr>
            <w:tcW w:w="1213" w:type="dxa"/>
          </w:tcPr>
          <w:p w14:paraId="1698CC30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:rsidRPr="00D31E39" w14:paraId="6E273F2C" w14:textId="77777777" w:rsidTr="00493C64">
        <w:trPr>
          <w:trHeight w:hRule="exact" w:val="680"/>
        </w:trPr>
        <w:tc>
          <w:tcPr>
            <w:tcW w:w="3318" w:type="dxa"/>
            <w:gridSpan w:val="4"/>
          </w:tcPr>
          <w:p w14:paraId="26AA991D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博士毕业专业（二级学科）</w:t>
            </w:r>
          </w:p>
        </w:tc>
        <w:tc>
          <w:tcPr>
            <w:tcW w:w="4978" w:type="dxa"/>
            <w:gridSpan w:val="3"/>
          </w:tcPr>
          <w:p w14:paraId="79C0A282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:rsidRPr="00D31E39" w14:paraId="52607E41" w14:textId="77777777" w:rsidTr="00493C64">
        <w:trPr>
          <w:trHeight w:hRule="exact" w:val="680"/>
        </w:trPr>
        <w:tc>
          <w:tcPr>
            <w:tcW w:w="3318" w:type="dxa"/>
            <w:gridSpan w:val="4"/>
          </w:tcPr>
          <w:p w14:paraId="72AF7531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博士毕业及证书签发时间</w:t>
            </w:r>
          </w:p>
        </w:tc>
        <w:tc>
          <w:tcPr>
            <w:tcW w:w="4978" w:type="dxa"/>
            <w:gridSpan w:val="3"/>
          </w:tcPr>
          <w:p w14:paraId="502FBC88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:rsidRPr="00D31E39" w14:paraId="665FE7F0" w14:textId="77777777" w:rsidTr="00493C64">
        <w:trPr>
          <w:trHeight w:val="3390"/>
        </w:trPr>
        <w:tc>
          <w:tcPr>
            <w:tcW w:w="8296" w:type="dxa"/>
            <w:gridSpan w:val="7"/>
          </w:tcPr>
          <w:p w14:paraId="5AD85D14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sz w:val="24"/>
                <w:szCs w:val="24"/>
              </w:rPr>
              <w:t>博士论文摘要（1</w:t>
            </w:r>
            <w:r w:rsidRPr="00863159">
              <w:rPr>
                <w:rFonts w:ascii="宋体" w:eastAsia="宋体" w:hAnsi="宋体"/>
                <w:sz w:val="24"/>
                <w:szCs w:val="24"/>
              </w:rPr>
              <w:t>000</w:t>
            </w:r>
            <w:r w:rsidRPr="00863159">
              <w:rPr>
                <w:rFonts w:ascii="宋体" w:eastAsia="宋体" w:hAnsi="宋体" w:hint="eastAsia"/>
                <w:sz w:val="24"/>
                <w:szCs w:val="24"/>
              </w:rPr>
              <w:t>字内）</w:t>
            </w:r>
          </w:p>
          <w:p w14:paraId="39779D7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3CE07F80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0B881DD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7FEE118D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6B245ADC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6CBEA7E0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693B2340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1CC4373A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2E8771E8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1D298FD9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5E804502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79E43B02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43B8C16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21E041B2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334502C3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14:paraId="7987B60C" w14:textId="77777777" w:rsidR="009E1EB9" w:rsidRPr="00863159" w:rsidRDefault="009E1EB9" w:rsidP="00493C64">
            <w:pPr>
              <w:spacing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9E1EB9" w14:paraId="53E9C7F4" w14:textId="77777777" w:rsidTr="00493C64">
        <w:trPr>
          <w:trHeight w:hRule="exact" w:val="680"/>
        </w:trPr>
        <w:tc>
          <w:tcPr>
            <w:tcW w:w="1271" w:type="dxa"/>
            <w:vMerge w:val="restart"/>
          </w:tcPr>
          <w:p w14:paraId="0851CC84" w14:textId="77777777" w:rsidR="009E1EB9" w:rsidRPr="0086315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451F8DC3" w14:textId="77777777" w:rsidR="009E1EB9" w:rsidRPr="0086315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668E5950" w14:textId="77777777" w:rsidR="009E1EB9" w:rsidRPr="00863159" w:rsidRDefault="009E1EB9" w:rsidP="00493C64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14:paraId="7E054C58" w14:textId="77777777" w:rsidR="009E1EB9" w:rsidRPr="0086315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学习经历</w:t>
            </w:r>
          </w:p>
        </w:tc>
        <w:tc>
          <w:tcPr>
            <w:tcW w:w="1134" w:type="dxa"/>
            <w:gridSpan w:val="2"/>
          </w:tcPr>
          <w:p w14:paraId="2C4EB698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时间</w:t>
            </w:r>
          </w:p>
        </w:tc>
        <w:tc>
          <w:tcPr>
            <w:tcW w:w="4678" w:type="dxa"/>
            <w:gridSpan w:val="3"/>
          </w:tcPr>
          <w:p w14:paraId="62BFAAFA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院校、专业</w:t>
            </w:r>
          </w:p>
        </w:tc>
        <w:tc>
          <w:tcPr>
            <w:tcW w:w="1213" w:type="dxa"/>
          </w:tcPr>
          <w:p w14:paraId="6E0F16C7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导师</w:t>
            </w:r>
          </w:p>
        </w:tc>
      </w:tr>
      <w:tr w:rsidR="009E1EB9" w14:paraId="00584A9E" w14:textId="77777777" w:rsidTr="00493C64">
        <w:trPr>
          <w:trHeight w:hRule="exact" w:val="615"/>
        </w:trPr>
        <w:tc>
          <w:tcPr>
            <w:tcW w:w="1271" w:type="dxa"/>
            <w:vMerge/>
          </w:tcPr>
          <w:p w14:paraId="4AA8B8A0" w14:textId="77777777" w:rsidR="009E1EB9" w:rsidRPr="00863159" w:rsidRDefault="009E1EB9" w:rsidP="00493C64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14:paraId="45BFBBEC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本科</w:t>
            </w:r>
          </w:p>
        </w:tc>
        <w:tc>
          <w:tcPr>
            <w:tcW w:w="4678" w:type="dxa"/>
            <w:gridSpan w:val="3"/>
          </w:tcPr>
          <w:p w14:paraId="679938D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7C270784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3748C814" w14:textId="77777777" w:rsidTr="00493C64">
        <w:trPr>
          <w:trHeight w:hRule="exact" w:val="567"/>
        </w:trPr>
        <w:tc>
          <w:tcPr>
            <w:tcW w:w="1271" w:type="dxa"/>
            <w:vMerge/>
          </w:tcPr>
          <w:p w14:paraId="56334605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14:paraId="0812179F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硕士</w:t>
            </w:r>
          </w:p>
        </w:tc>
        <w:tc>
          <w:tcPr>
            <w:tcW w:w="4678" w:type="dxa"/>
            <w:gridSpan w:val="3"/>
          </w:tcPr>
          <w:p w14:paraId="3920DC8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3CB999A9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3892A325" w14:textId="77777777" w:rsidTr="00493C64">
        <w:trPr>
          <w:trHeight w:hRule="exact" w:val="560"/>
        </w:trPr>
        <w:tc>
          <w:tcPr>
            <w:tcW w:w="1271" w:type="dxa"/>
            <w:vMerge/>
          </w:tcPr>
          <w:p w14:paraId="7E307F61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14:paraId="25939D75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博士</w:t>
            </w:r>
          </w:p>
        </w:tc>
        <w:tc>
          <w:tcPr>
            <w:tcW w:w="4678" w:type="dxa"/>
            <w:gridSpan w:val="3"/>
          </w:tcPr>
          <w:p w14:paraId="2B0C56AA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1365845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7E8DDE61" w14:textId="77777777" w:rsidTr="00493C64">
        <w:trPr>
          <w:trHeight w:hRule="exact" w:val="680"/>
        </w:trPr>
        <w:tc>
          <w:tcPr>
            <w:tcW w:w="1271" w:type="dxa"/>
            <w:vMerge w:val="restart"/>
          </w:tcPr>
          <w:p w14:paraId="6C899C5A" w14:textId="77777777" w:rsidR="009E1EB9" w:rsidRPr="0086315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764027B2" w14:textId="77777777" w:rsidR="009E1EB9" w:rsidRPr="0086315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163FD360" w14:textId="77777777" w:rsidR="009E1EB9" w:rsidRPr="0086315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299CB928" w14:textId="77777777" w:rsidR="009E1EB9" w:rsidRPr="00863159" w:rsidRDefault="009E1EB9" w:rsidP="00493C64">
            <w:pPr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工作经历</w:t>
            </w:r>
          </w:p>
        </w:tc>
        <w:tc>
          <w:tcPr>
            <w:tcW w:w="1134" w:type="dxa"/>
            <w:gridSpan w:val="2"/>
          </w:tcPr>
          <w:p w14:paraId="7C77FE9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时间</w:t>
            </w:r>
          </w:p>
        </w:tc>
        <w:tc>
          <w:tcPr>
            <w:tcW w:w="4678" w:type="dxa"/>
            <w:gridSpan w:val="3"/>
          </w:tcPr>
          <w:p w14:paraId="226F80AA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单位、岗位</w:t>
            </w:r>
          </w:p>
        </w:tc>
        <w:tc>
          <w:tcPr>
            <w:tcW w:w="1213" w:type="dxa"/>
          </w:tcPr>
          <w:p w14:paraId="2AA7B314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负责人</w:t>
            </w:r>
          </w:p>
        </w:tc>
      </w:tr>
      <w:tr w:rsidR="009E1EB9" w14:paraId="66BE8F5A" w14:textId="77777777" w:rsidTr="009E1EB9">
        <w:trPr>
          <w:trHeight w:hRule="exact" w:val="592"/>
        </w:trPr>
        <w:tc>
          <w:tcPr>
            <w:tcW w:w="1271" w:type="dxa"/>
            <w:vMerge/>
          </w:tcPr>
          <w:p w14:paraId="23992075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gridSpan w:val="2"/>
          </w:tcPr>
          <w:p w14:paraId="447EEDAA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  <w:tc>
          <w:tcPr>
            <w:tcW w:w="4678" w:type="dxa"/>
            <w:gridSpan w:val="3"/>
          </w:tcPr>
          <w:p w14:paraId="54705F55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  <w:tc>
          <w:tcPr>
            <w:tcW w:w="1213" w:type="dxa"/>
          </w:tcPr>
          <w:p w14:paraId="76063224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</w:tr>
      <w:tr w:rsidR="009E1EB9" w14:paraId="60589D70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378E6EB3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gridSpan w:val="2"/>
          </w:tcPr>
          <w:p w14:paraId="6E399E4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  <w:tc>
          <w:tcPr>
            <w:tcW w:w="4678" w:type="dxa"/>
            <w:gridSpan w:val="3"/>
          </w:tcPr>
          <w:p w14:paraId="337A983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  <w:tc>
          <w:tcPr>
            <w:tcW w:w="1213" w:type="dxa"/>
          </w:tcPr>
          <w:p w14:paraId="012E17ED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32"/>
                <w:szCs w:val="32"/>
              </w:rPr>
            </w:pPr>
          </w:p>
        </w:tc>
      </w:tr>
      <w:tr w:rsidR="009E1EB9" w14:paraId="5870035B" w14:textId="77777777" w:rsidTr="00493C64">
        <w:trPr>
          <w:trHeight w:hRule="exact" w:val="680"/>
        </w:trPr>
        <w:tc>
          <w:tcPr>
            <w:tcW w:w="1271" w:type="dxa"/>
            <w:vMerge w:val="restart"/>
          </w:tcPr>
          <w:p w14:paraId="429CB053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10252EE8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7D852A15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78AC637B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08716FA1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02D43667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2237C8C3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511DB549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7BC09732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267545AA" w14:textId="77777777" w:rsidR="009E1EB9" w:rsidRDefault="009E1EB9" w:rsidP="00493C64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14:paraId="7BFE3ED4" w14:textId="77777777" w:rsidR="009E1EB9" w:rsidRDefault="009E1EB9" w:rsidP="00493C64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代表性</w:t>
            </w:r>
          </w:p>
          <w:p w14:paraId="63BD546F" w14:textId="77777777" w:rsidR="009E1EB9" w:rsidRPr="00863159" w:rsidRDefault="009E1EB9" w:rsidP="00493C64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86315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学术成果</w:t>
            </w:r>
          </w:p>
        </w:tc>
        <w:tc>
          <w:tcPr>
            <w:tcW w:w="1134" w:type="dxa"/>
            <w:gridSpan w:val="2"/>
            <w:vMerge w:val="restart"/>
          </w:tcPr>
          <w:p w14:paraId="715D0541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189F9423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3D02D091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300819F4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科</w:t>
            </w:r>
          </w:p>
          <w:p w14:paraId="41D85FDC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技</w:t>
            </w:r>
          </w:p>
          <w:p w14:paraId="24E259EF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论</w:t>
            </w:r>
          </w:p>
          <w:p w14:paraId="1AA0E597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文</w:t>
            </w:r>
          </w:p>
        </w:tc>
        <w:tc>
          <w:tcPr>
            <w:tcW w:w="4678" w:type="dxa"/>
            <w:gridSpan w:val="3"/>
          </w:tcPr>
          <w:p w14:paraId="29949B70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题目及发表刊物（收录情况）</w:t>
            </w:r>
          </w:p>
        </w:tc>
        <w:tc>
          <w:tcPr>
            <w:tcW w:w="1213" w:type="dxa"/>
          </w:tcPr>
          <w:p w14:paraId="451BD96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排名</w:t>
            </w:r>
          </w:p>
        </w:tc>
      </w:tr>
      <w:tr w:rsidR="009E1EB9" w14:paraId="5ED49CB1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5C3DAA13" w14:textId="77777777" w:rsidR="009E1EB9" w:rsidRPr="00863159" w:rsidRDefault="009E1EB9" w:rsidP="00493C64">
            <w:pPr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44B289F2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1062EA19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3DBB8B1D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3B8688C7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1D8C253E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247D876E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7EC13A82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55EE8C3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1C48786D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333A0FDD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557F5565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10FBE1CE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2A1254B5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3A73E92F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2340AAD1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02E5D6C4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466CD194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57B0F355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41A15509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0BC579B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31DBC39D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56EC3F37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40421160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691E91B5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654806D8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 w:val="restart"/>
          </w:tcPr>
          <w:p w14:paraId="173B7EBD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  <w:p w14:paraId="6079CC36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发</w:t>
            </w:r>
          </w:p>
          <w:p w14:paraId="3B9C0C42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明</w:t>
            </w:r>
          </w:p>
          <w:p w14:paraId="6C8F153E" w14:textId="77777777" w:rsidR="009E1EB9" w:rsidRDefault="009E1EB9" w:rsidP="00493C64">
            <w:pPr>
              <w:spacing w:line="360" w:lineRule="auto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专</w:t>
            </w:r>
          </w:p>
          <w:p w14:paraId="482EE07D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利</w:t>
            </w:r>
          </w:p>
        </w:tc>
        <w:tc>
          <w:tcPr>
            <w:tcW w:w="4678" w:type="dxa"/>
            <w:gridSpan w:val="3"/>
          </w:tcPr>
          <w:p w14:paraId="4966E3B7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专利名称及（申请或授权号）</w:t>
            </w:r>
          </w:p>
        </w:tc>
        <w:tc>
          <w:tcPr>
            <w:tcW w:w="1213" w:type="dxa"/>
          </w:tcPr>
          <w:p w14:paraId="0B3AC830" w14:textId="77777777" w:rsidR="009E1EB9" w:rsidRPr="00B50ABC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排名</w:t>
            </w:r>
          </w:p>
        </w:tc>
      </w:tr>
      <w:tr w:rsidR="009E1EB9" w14:paraId="68BCFBA6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54C8B667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330A6B9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31CED92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676D575A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37B37535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350EF4FC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19D92DAF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3BBA46A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7435315B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36742E3A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7AA4438C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0AC05523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0F8EDC2F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76A1C0F3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5B506570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221E3BF7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7CEF44D9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02313C09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35D8DAD8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567DAD81" w14:textId="77777777" w:rsidTr="00493C64">
        <w:trPr>
          <w:trHeight w:hRule="exact" w:val="680"/>
        </w:trPr>
        <w:tc>
          <w:tcPr>
            <w:tcW w:w="1271" w:type="dxa"/>
            <w:vMerge/>
          </w:tcPr>
          <w:p w14:paraId="365069C8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Merge/>
          </w:tcPr>
          <w:p w14:paraId="45F6ED4E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4678" w:type="dxa"/>
            <w:gridSpan w:val="3"/>
          </w:tcPr>
          <w:p w14:paraId="2CFAA66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13" w:type="dxa"/>
          </w:tcPr>
          <w:p w14:paraId="26CE6176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  <w:tr w:rsidR="009E1EB9" w14:paraId="0FFD4EA5" w14:textId="77777777" w:rsidTr="00493C64">
        <w:trPr>
          <w:trHeight w:hRule="exact" w:val="846"/>
        </w:trPr>
        <w:tc>
          <w:tcPr>
            <w:tcW w:w="2405" w:type="dxa"/>
            <w:gridSpan w:val="3"/>
          </w:tcPr>
          <w:p w14:paraId="2E760C33" w14:textId="77777777" w:rsidR="009E1EB9" w:rsidRPr="00B50ABC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 w:rsidRPr="00B50ABC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其他需要说明的情况</w:t>
            </w: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（可附页）</w:t>
            </w:r>
          </w:p>
        </w:tc>
        <w:tc>
          <w:tcPr>
            <w:tcW w:w="5891" w:type="dxa"/>
            <w:gridSpan w:val="4"/>
          </w:tcPr>
          <w:p w14:paraId="01BECE4F" w14:textId="77777777" w:rsidR="009E1EB9" w:rsidRPr="00863159" w:rsidRDefault="009E1EB9" w:rsidP="00493C64">
            <w:pPr>
              <w:spacing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</w:tr>
    </w:tbl>
    <w:p w14:paraId="3D3CCE90" w14:textId="76CD56D6" w:rsidR="00D31E39" w:rsidRPr="009E1EB9" w:rsidRDefault="00D31E39" w:rsidP="009E1EB9">
      <w:pPr>
        <w:rPr>
          <w:rFonts w:ascii="宋体" w:eastAsia="宋体" w:hAnsi="宋体" w:hint="eastAsia"/>
          <w:b/>
          <w:bCs/>
          <w:sz w:val="32"/>
          <w:szCs w:val="32"/>
        </w:rPr>
      </w:pPr>
    </w:p>
    <w:sectPr w:rsidR="00D31E39" w:rsidRPr="009E1E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0C502" w14:textId="77777777" w:rsidR="00347D26" w:rsidRDefault="00347D26" w:rsidP="00D31E39">
      <w:r>
        <w:separator/>
      </w:r>
    </w:p>
  </w:endnote>
  <w:endnote w:type="continuationSeparator" w:id="0">
    <w:p w14:paraId="028383AD" w14:textId="77777777" w:rsidR="00347D26" w:rsidRDefault="00347D26" w:rsidP="00D31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837ACB" w14:textId="77777777" w:rsidR="00347D26" w:rsidRDefault="00347D26" w:rsidP="00D31E39">
      <w:r>
        <w:separator/>
      </w:r>
    </w:p>
  </w:footnote>
  <w:footnote w:type="continuationSeparator" w:id="0">
    <w:p w14:paraId="32968283" w14:textId="77777777" w:rsidR="00347D26" w:rsidRDefault="00347D26" w:rsidP="00D31E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2NDC2sDC1NDUAAiUdpeDU4uLM/DyQAsNaAMasOf0sAAAA"/>
  </w:docVars>
  <w:rsids>
    <w:rsidRoot w:val="00061293"/>
    <w:rsid w:val="00061293"/>
    <w:rsid w:val="002E138D"/>
    <w:rsid w:val="00347D26"/>
    <w:rsid w:val="003A6FEE"/>
    <w:rsid w:val="003E11C3"/>
    <w:rsid w:val="00863159"/>
    <w:rsid w:val="009E1EB9"/>
    <w:rsid w:val="00B50ABC"/>
    <w:rsid w:val="00D31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A7909"/>
  <w15:chartTrackingRefBased/>
  <w15:docId w15:val="{423D1AA2-FC4A-4684-858C-7073311E3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1E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31E3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31E3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31E39"/>
    <w:rPr>
      <w:sz w:val="18"/>
      <w:szCs w:val="18"/>
    </w:rPr>
  </w:style>
  <w:style w:type="table" w:styleId="a7">
    <w:name w:val="Table Grid"/>
    <w:basedOn w:val="a1"/>
    <w:uiPriority w:val="39"/>
    <w:rsid w:val="00D31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9</cp:revision>
  <dcterms:created xsi:type="dcterms:W3CDTF">2020-07-05T02:39:00Z</dcterms:created>
  <dcterms:modified xsi:type="dcterms:W3CDTF">2020-07-05T03:18:00Z</dcterms:modified>
</cp:coreProperties>
</file>